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2AC" w:rsidRDefault="001D49B0">
      <w:pPr>
        <w:pStyle w:val="Ttulo"/>
      </w:pPr>
      <w:bookmarkStart w:id="0" w:name="_GoBack"/>
      <w:bookmarkEnd w:id="0"/>
      <w:r>
        <w:t>anova-1.R</w:t>
      </w:r>
    </w:p>
    <w:p w:rsidR="00BA72AC" w:rsidRDefault="001D49B0">
      <w:pPr>
        <w:pStyle w:val="Author"/>
      </w:pPr>
      <w:r>
        <w:t>Usuario</w:t>
      </w:r>
    </w:p>
    <w:p w:rsidR="00BA72AC" w:rsidRDefault="001D49B0">
      <w:pPr>
        <w:pStyle w:val="Fecha"/>
      </w:pPr>
      <w:r>
        <w:t>2023-05-26</w:t>
      </w:r>
    </w:p>
    <w:p w:rsidR="00BA72AC" w:rsidRDefault="001D49B0">
      <w:pPr>
        <w:pStyle w:val="SourceCode"/>
      </w:pPr>
      <w:r>
        <w:rPr>
          <w:rStyle w:val="CommentTok"/>
        </w:rPr>
        <w:t># Esteban Hernandez</w:t>
      </w:r>
      <w:r>
        <w:br/>
      </w:r>
      <w:r>
        <w:rPr>
          <w:rStyle w:val="CommentTok"/>
        </w:rPr>
        <w:t xml:space="preserve"># Experimento ganansias de pesos </w:t>
      </w:r>
      <w:r>
        <w:br/>
      </w:r>
      <w:r>
        <w:rPr>
          <w:rStyle w:val="CommentTok"/>
        </w:rPr>
        <w:t># Nivel de factor: 4 (die1, die2, die3, die4)</w:t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1"</w:t>
      </w:r>
      <w:r>
        <w:rPr>
          <w:rStyle w:val="NormalTok"/>
        </w:rPr>
        <w:t xml:space="preserve">, </w:t>
      </w:r>
      <w:r>
        <w:rPr>
          <w:rStyle w:val="StringTok"/>
        </w:rPr>
        <w:t>"die2"</w:t>
      </w:r>
      <w:r>
        <w:rPr>
          <w:rStyle w:val="NormalTok"/>
        </w:rPr>
        <w:t>,</w:t>
      </w:r>
      <w:r>
        <w:rPr>
          <w:rStyle w:val="StringTok"/>
        </w:rPr>
        <w:t>"die3"</w:t>
      </w:r>
      <w:r>
        <w:rPr>
          <w:rStyle w:val="NormalTok"/>
        </w:rPr>
        <w:t xml:space="preserve">, </w:t>
      </w:r>
      <w:r>
        <w:rPr>
          <w:rStyle w:val="StringTok"/>
        </w:rPr>
        <w:t>"di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jo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O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t, GP, bloque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 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co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xlab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et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ylab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nancia en peso (Kg)"</w:t>
      </w:r>
      <w:r>
        <w:rPr>
          <w:rStyle w:val="NormalTok"/>
        </w:rPr>
        <w:t>)</w:t>
      </w:r>
    </w:p>
    <w:p w:rsidR="00BA72AC" w:rsidRDefault="001D49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ova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72AC" w:rsidRDefault="001D49B0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BA72AC" w:rsidRDefault="001D49B0"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>## 0.56000000 0.04916667 0.75583333 0.30916667</w:t>
      </w:r>
    </w:p>
    <w:p w:rsidR="00BA72AC" w:rsidRDefault="001D49B0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 xml:space="preserve">Trat)         </w:t>
      </w:r>
    </w:p>
    <w:p w:rsidR="00BA72AC" w:rsidRDefault="001D49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Fligner-Killeen:med chi-squared = 4.6369, df = 3, p-value = 0.2</w:t>
      </w:r>
      <w:r>
        <w:rPr>
          <w:rStyle w:val="VerbatimChar"/>
        </w:rPr>
        <w:t>004</w:t>
      </w:r>
    </w:p>
    <w:p w:rsidR="00BA72AC" w:rsidRDefault="001D49B0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 xml:space="preserve">Trat)         </w:t>
      </w:r>
    </w:p>
    <w:p w:rsidR="00BA72AC" w:rsidRDefault="001D49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Bartlett's K-squared = 4.1152, df = 3, p-value = 0.2493</w:t>
      </w:r>
    </w:p>
    <w:p w:rsidR="00BA72AC" w:rsidRDefault="001D49B0"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et.ao</w:t>
      </w:r>
      <w:r>
        <w:rPr>
          <w:rStyle w:val="NormalTok"/>
        </w:rPr>
        <w:t>v)</w:t>
      </w:r>
    </w:p>
    <w:p w:rsidR="00BA72AC" w:rsidRDefault="001D49B0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dietas$Trat  3  0.682  0.2273   0.543  0.662</w:t>
      </w:r>
      <w:r>
        <w:br/>
      </w:r>
      <w:r>
        <w:rPr>
          <w:rStyle w:val="VerbatimChar"/>
        </w:rPr>
        <w:t>## Residuals   12  5.022  0.4185</w:t>
      </w:r>
    </w:p>
    <w:sectPr w:rsidR="00BA72A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49B0" w:rsidRDefault="001D49B0">
      <w:pPr>
        <w:spacing w:after="0"/>
      </w:pPr>
      <w:r>
        <w:separator/>
      </w:r>
    </w:p>
  </w:endnote>
  <w:endnote w:type="continuationSeparator" w:id="0">
    <w:p w:rsidR="001D49B0" w:rsidRDefault="001D4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49B0" w:rsidRDefault="001D49B0">
      <w:r>
        <w:separator/>
      </w:r>
    </w:p>
  </w:footnote>
  <w:footnote w:type="continuationSeparator" w:id="0">
    <w:p w:rsidR="001D49B0" w:rsidRDefault="001D4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49A9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2AC"/>
    <w:rsid w:val="001D49B0"/>
    <w:rsid w:val="005A5249"/>
    <w:rsid w:val="00BA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EA1EC72-3AC3-4ED3-A3BF-9251726A1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ova-1.R</vt:lpstr>
    </vt:vector>
  </TitlesOfParts>
  <Company>UANL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-1.R</dc:title>
  <dc:creator>Usuario</dc:creator>
  <cp:keywords/>
  <cp:lastModifiedBy>Usuario</cp:lastModifiedBy>
  <cp:revision>2</cp:revision>
  <dcterms:created xsi:type="dcterms:W3CDTF">2023-05-26T13:43:00Z</dcterms:created>
  <dcterms:modified xsi:type="dcterms:W3CDTF">2023-05-2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</Properties>
</file>